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 infecte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9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con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63.6 (58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10.6 (56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7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5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5.7 (12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8.5 (10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5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8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5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birth weight (&lt;2'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term birth (&lt;37 weeks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ll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onatal mortality d1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ilcoxon rank sum test; Fisher's exact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6:10Z</dcterms:created>
  <dcterms:modified xsi:type="dcterms:W3CDTF">2025-07-03T12:4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